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BC45ED">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t>
      </w:r>
      <w:proofErr w:type="spellStart"/>
      <w:r w:rsidR="00752156">
        <w:rPr>
          <w:bCs/>
          <w:color w:val="000000" w:themeColor="text1"/>
        </w:rPr>
        <w:t>what</w:t>
      </w:r>
      <w:proofErr w:type="spellEnd"/>
      <w:r w:rsidR="00752156">
        <w:rPr>
          <w:bCs/>
          <w:color w:val="000000" w:themeColor="text1"/>
        </w:rPr>
        <w:t xml:space="preserve">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471B5F" w:rsidRDefault="000E4EDF">
      <w:pPr>
        <w:rPr>
          <w:bCs/>
          <w:color w:val="000000" w:themeColor="text1"/>
        </w:rPr>
      </w:pPr>
      <w:r>
        <w:rPr>
          <w:bCs/>
          <w:color w:val="000000" w:themeColor="text1"/>
        </w:rPr>
        <w:t xml:space="preserve">                    </w:t>
      </w:r>
      <w:r w:rsidR="00471B5F">
        <w:rPr>
          <w:bCs/>
          <w:color w:val="000000" w:themeColor="text1"/>
        </w:rPr>
        <w:t xml:space="preserve">To select all things/views </w:t>
      </w:r>
      <w:r w:rsidR="007100D0">
        <w:rPr>
          <w:bCs/>
          <w:color w:val="000000" w:themeColor="text1"/>
        </w:rPr>
        <w:t xml:space="preserve">for clearing constraint or other things </w:t>
      </w:r>
      <w:r w:rsidR="00471B5F">
        <w:rPr>
          <w:bCs/>
          <w:color w:val="000000" w:themeColor="text1"/>
        </w:rPr>
        <w:t>use “</w:t>
      </w:r>
      <w:proofErr w:type="spellStart"/>
      <w:r w:rsidR="00471B5F">
        <w:rPr>
          <w:bCs/>
          <w:color w:val="000000" w:themeColor="text1"/>
        </w:rPr>
        <w:t>Ctrl+A</w:t>
      </w:r>
      <w:proofErr w:type="spellEnd"/>
      <w:r w:rsidR="00471B5F">
        <w:rPr>
          <w:bCs/>
          <w:color w:val="000000" w:themeColor="text1"/>
        </w:rPr>
        <w:t>”</w:t>
      </w:r>
    </w:p>
    <w:p w:rsidR="00C01EDA" w:rsidRDefault="00C01EDA">
      <w:pPr>
        <w:rPr>
          <w:bCs/>
          <w:color w:val="000000" w:themeColor="text1"/>
        </w:rPr>
      </w:pPr>
      <w:r>
        <w:rPr>
          <w:bCs/>
          <w:color w:val="000000" w:themeColor="text1"/>
        </w:rPr>
        <w:t xml:space="preserve">Here sliding bar will be used as a biasness of </w:t>
      </w:r>
      <w:proofErr w:type="gramStart"/>
      <w:r>
        <w:rPr>
          <w:bCs/>
          <w:color w:val="000000" w:themeColor="text1"/>
        </w:rPr>
        <w:t>view ,</w:t>
      </w:r>
      <w:proofErr w:type="gramEnd"/>
      <w:r>
        <w:rPr>
          <w:bCs/>
          <w:color w:val="000000" w:themeColor="text1"/>
        </w:rPr>
        <w:t xml:space="preserve"> if horizontal bar then horizontal biasness, if vertical sliding bar then vertical biasness(current-case)</w:t>
      </w:r>
    </w:p>
    <w:p w:rsidR="00C01EDA" w:rsidRDefault="00C01EDA">
      <w:pPr>
        <w:rPr>
          <w:bCs/>
          <w:color w:val="000000" w:themeColor="text1"/>
        </w:rPr>
      </w:pPr>
      <w:r>
        <w:rPr>
          <w:bCs/>
          <w:color w:val="000000" w:themeColor="text1"/>
        </w:rPr>
        <w:t xml:space="preserve">                                 </w:t>
      </w:r>
      <w:r w:rsidRPr="00C01EDA">
        <w:rPr>
          <w:bCs/>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C01EDA" w:rsidRDefault="00C01EDA">
      <w:pPr>
        <w:rPr>
          <w:bCs/>
          <w:color w:val="000000" w:themeColor="text1"/>
        </w:rPr>
      </w:pPr>
      <w:bookmarkStart w:id="0" w:name="_GoBack"/>
      <w:bookmarkEnd w:id="0"/>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gUAHPZqqywAAAA="/>
  </w:docVars>
  <w:rsids>
    <w:rsidRoot w:val="00F16961"/>
    <w:rsid w:val="000400A8"/>
    <w:rsid w:val="00083168"/>
    <w:rsid w:val="000E4EDF"/>
    <w:rsid w:val="0010519D"/>
    <w:rsid w:val="00140742"/>
    <w:rsid w:val="001615D8"/>
    <w:rsid w:val="00264F68"/>
    <w:rsid w:val="00330ED8"/>
    <w:rsid w:val="00344B5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90012"/>
    <w:rsid w:val="008E25C2"/>
    <w:rsid w:val="009030A6"/>
    <w:rsid w:val="00A64F1C"/>
    <w:rsid w:val="00B42EC6"/>
    <w:rsid w:val="00B46D5F"/>
    <w:rsid w:val="00BC1719"/>
    <w:rsid w:val="00BC45ED"/>
    <w:rsid w:val="00C01EDA"/>
    <w:rsid w:val="00C81D5C"/>
    <w:rsid w:val="00DD0338"/>
    <w:rsid w:val="00E001DD"/>
    <w:rsid w:val="00E03AFF"/>
    <w:rsid w:val="00E06E43"/>
    <w:rsid w:val="00E31C93"/>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56" Type="http://schemas.openxmlformats.org/officeDocument/2006/relationships/image" Target="media/image45.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2</TotalTime>
  <Pages>1</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3</cp:revision>
  <dcterms:created xsi:type="dcterms:W3CDTF">2021-03-29T00:28:00Z</dcterms:created>
  <dcterms:modified xsi:type="dcterms:W3CDTF">2021-03-31T10:45:00Z</dcterms:modified>
</cp:coreProperties>
</file>